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272A5" w14:textId="3C70263D" w:rsidR="008A6E49" w:rsidRDefault="002E4A0D" w:rsidP="002E4A0D">
      <w:pPr>
        <w:pStyle w:val="Heading1"/>
        <w:jc w:val="center"/>
      </w:pPr>
      <w:r>
        <w:t>Task P3.1.2</w:t>
      </w:r>
    </w:p>
    <w:p w14:paraId="469F20C8" w14:textId="73957041" w:rsidR="002E4A0D" w:rsidRDefault="002E4A0D" w:rsidP="002E4A0D">
      <w:r w:rsidRPr="002E4A0D">
        <w:drawing>
          <wp:inline distT="0" distB="0" distL="0" distR="0" wp14:anchorId="3F75A108" wp14:editId="2163252A">
            <wp:extent cx="5943600" cy="29203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7010" w14:textId="48A29A99" w:rsidR="002E4A0D" w:rsidRDefault="002E4A0D" w:rsidP="002E4A0D"/>
    <w:p w14:paraId="2111CA0F" w14:textId="67007733" w:rsidR="002E4A0D" w:rsidRDefault="002E4A0D" w:rsidP="002E4A0D">
      <w:r>
        <w:t>Answer:</w:t>
      </w:r>
    </w:p>
    <w:p w14:paraId="17E9D5C4" w14:textId="0D7E2C24" w:rsidR="002E4A0D" w:rsidRPr="002E4A0D" w:rsidRDefault="002E4A0D" w:rsidP="002E4A0D">
      <w:pPr>
        <w:rPr>
          <w:b/>
          <w:bCs/>
        </w:rPr>
      </w:pPr>
      <w:r>
        <w:tab/>
      </w:r>
      <w:r w:rsidRPr="002E4A0D">
        <w:rPr>
          <w:b/>
          <w:bCs/>
        </w:rPr>
        <w:t>Combination of “</w:t>
      </w:r>
      <w:proofErr w:type="spellStart"/>
      <w:r w:rsidRPr="002E4A0D">
        <w:rPr>
          <w:b/>
          <w:bCs/>
        </w:rPr>
        <w:t>P_Code</w:t>
      </w:r>
      <w:proofErr w:type="spellEnd"/>
      <w:r w:rsidRPr="002E4A0D">
        <w:rPr>
          <w:b/>
          <w:bCs/>
        </w:rPr>
        <w:t>” and “</w:t>
      </w:r>
      <w:proofErr w:type="spellStart"/>
      <w:r w:rsidRPr="002E4A0D">
        <w:rPr>
          <w:b/>
          <w:bCs/>
        </w:rPr>
        <w:t>Room_NO</w:t>
      </w:r>
      <w:proofErr w:type="spellEnd"/>
      <w:r w:rsidRPr="002E4A0D">
        <w:rPr>
          <w:b/>
          <w:bCs/>
        </w:rPr>
        <w:t>”</w:t>
      </w:r>
    </w:p>
    <w:p w14:paraId="067313D5" w14:textId="3A86AA4F" w:rsidR="002E4A0D" w:rsidRDefault="002E4A0D" w:rsidP="002E4A0D">
      <w:r>
        <w:t xml:space="preserve">In this example each </w:t>
      </w:r>
      <w:proofErr w:type="spellStart"/>
      <w:r>
        <w:t>Room_NO</w:t>
      </w:r>
      <w:proofErr w:type="spellEnd"/>
      <w:r>
        <w:t xml:space="preserve"> is unique but, for the larger datasets there can be </w:t>
      </w:r>
      <w:r w:rsidRPr="002E4A0D">
        <w:rPr>
          <w:b/>
          <w:bCs/>
        </w:rPr>
        <w:t>repetition</w:t>
      </w:r>
      <w:r>
        <w:t xml:space="preserve"> in </w:t>
      </w:r>
      <w:proofErr w:type="spellStart"/>
      <w:r>
        <w:t>Room_NO</w:t>
      </w:r>
      <w:proofErr w:type="spellEnd"/>
      <w:r>
        <w:t xml:space="preserve"> as well so to make each primary key unique (for the larger dataset as well) I choose the </w:t>
      </w:r>
      <w:r>
        <w:t>Combination of “</w:t>
      </w:r>
      <w:proofErr w:type="spellStart"/>
      <w:r>
        <w:t>P_Code</w:t>
      </w:r>
      <w:proofErr w:type="spellEnd"/>
      <w:r>
        <w:t>” and “</w:t>
      </w:r>
      <w:proofErr w:type="spellStart"/>
      <w:r>
        <w:t>Room_NO</w:t>
      </w:r>
      <w:proofErr w:type="spellEnd"/>
      <w:r>
        <w:t>”</w:t>
      </w:r>
      <w:r>
        <w:t xml:space="preserve">. </w:t>
      </w:r>
    </w:p>
    <w:p w14:paraId="06060439" w14:textId="2528F8AF" w:rsidR="002E4A0D" w:rsidRDefault="002E4A0D" w:rsidP="002E4A0D">
      <w:r>
        <w:t xml:space="preserve">Secondly, the primary key should be something which is </w:t>
      </w:r>
      <w:r w:rsidRPr="002E4A0D">
        <w:rPr>
          <w:b/>
          <w:bCs/>
        </w:rPr>
        <w:t>most efficient to search</w:t>
      </w:r>
      <w:r>
        <w:t xml:space="preserve"> through like an integer but in this case, it is not possible so I choose attribute with least amount of alphabets in it to make the process of querying database quicker .</w:t>
      </w:r>
    </w:p>
    <w:p w14:paraId="58C14A3D" w14:textId="1BB90CB3" w:rsidR="002E4A0D" w:rsidRPr="002E4A0D" w:rsidRDefault="002E4A0D" w:rsidP="002E4A0D">
      <w:r>
        <w:t>Primary key must not contain any null values, and this combination exclude that possibility as well for larger dataset.</w:t>
      </w:r>
    </w:p>
    <w:sectPr w:rsidR="002E4A0D" w:rsidRPr="002E4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yMDY0MLc0MTc1NzBW0lEKTi0uzszPAykwrAUA0waOuiwAAAA="/>
  </w:docVars>
  <w:rsids>
    <w:rsidRoot w:val="002E4A0D"/>
    <w:rsid w:val="002E4A0D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055EF"/>
  <w15:chartTrackingRefBased/>
  <w15:docId w15:val="{2792F9EC-A8FB-4E20-9E51-41AE0BA26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4A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8-19T03:58:00Z</dcterms:created>
  <dcterms:modified xsi:type="dcterms:W3CDTF">2020-08-19T04:11:00Z</dcterms:modified>
</cp:coreProperties>
</file>